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sk-SK"/>
        </w:rPr>
        <w:id w:val="1459218759"/>
        <w:docPartObj>
          <w:docPartGallery w:val="Cover Pages"/>
          <w:docPartUnique/>
        </w:docPartObj>
      </w:sdtPr>
      <w:sdtEndPr>
        <w:rPr>
          <w:rStyle w:val="Hyperlink"/>
          <w:b/>
          <w:color w:val="0563C1" w:themeColor="hyperlink"/>
          <w:u w:val="single"/>
        </w:rPr>
      </w:sdtEndPr>
      <w:sdtContent>
        <w:p w14:paraId="52E3D858" w14:textId="6191A53D" w:rsidR="00931C82" w:rsidRPr="00C15817" w:rsidRDefault="00931C82">
          <w:pPr>
            <w:rPr>
              <w:lang w:val="sk-SK"/>
            </w:rPr>
          </w:pPr>
          <w:r w:rsidRPr="00C15817">
            <w:rPr>
              <w:lang w:val="sk-SK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9EF7E5D" wp14:editId="43CF79D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8C2DE8" w14:textId="6E092C45" w:rsidR="00931C82" w:rsidRPr="00086CA4" w:rsidRDefault="00000000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  <w:lang w:val="en-GB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h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Content>
                                      <w:proofErr w:type="spellStart"/>
                                      <w:r w:rsidR="00931C82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Bc</w:t>
                                      </w:r>
                                      <w:proofErr w:type="spellEnd"/>
                                      <w:r w:rsidR="00931C82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.</w:t>
                                      </w:r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Ladislav</w:t>
                                      </w:r>
                                      <w:proofErr w:type="spellEnd"/>
                                      <w:r w:rsidR="00931C82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Šichta</w:t>
                                      </w:r>
                                      <w:proofErr w:type="spellEnd"/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lebo</w:t>
                                      </w:r>
                                      <w:proofErr w:type="spellEnd"/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Kostka</w:t>
                                      </w:r>
                                      <w:proofErr w:type="spellEnd"/>
                                    </w:sdtContent>
                                  </w:sdt>
                                  <w:r w:rsidR="00086CA4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086CA4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  <w:lang w:val="en-GB"/>
                                    </w:rPr>
                                    <w:t>(2022)</w:t>
                                  </w:r>
                                </w:p>
                                <w:p w14:paraId="57CA2713" w14:textId="1589DFE6" w:rsidR="00931C82" w:rsidRDefault="0000000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086CA4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Oddelenie geo a montánneho turizmu</w:t>
                                      </w:r>
                                    </w:sdtContent>
                                  </w:sdt>
                                  <w:r w:rsidR="00931C82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086CA4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ÚZZ - FBERG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eastAsiaTheme="majorEastAsia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0A06111D" w14:textId="6104277C" w:rsidR="00931C82" w:rsidRPr="00086CA4" w:rsidRDefault="00931C82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proofErr w:type="spellStart"/>
                                      <w:r w:rsidRP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yntéza</w:t>
                                      </w:r>
                                      <w:proofErr w:type="spellEnd"/>
                                      <w:r w:rsidRP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destin</w:t>
                                      </w:r>
                                      <w:r w:rsid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  <w:lang w:val="sk-SK"/>
                                        </w:rPr>
                                        <w:t>ácie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ascii="Roboto ExtraBold" w:hAnsi="Roboto ExtraBold"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5CB32DF" w14:textId="2C1927D7" w:rsidR="00931C82" w:rsidRPr="00086CA4" w:rsidRDefault="00931C82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86CA4"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OOCR DOPLNIŤ NÁZOV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EF7E5D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14:paraId="778C2DE8" w14:textId="6E092C45" w:rsidR="00931C82" w:rsidRPr="00086CA4" w:rsidRDefault="00000000">
                            <w:pPr>
                              <w:pStyle w:val="NoSpacing"/>
                              <w:rPr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h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roofErr w:type="spellStart"/>
                                <w:r w:rsidR="00931C82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Bc</w:t>
                                </w:r>
                                <w:proofErr w:type="spellEnd"/>
                                <w:r w:rsidR="00931C82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.</w:t>
                                </w:r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Ladislav</w:t>
                                </w:r>
                                <w:proofErr w:type="spellEnd"/>
                                <w:r w:rsidR="00931C82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Šichta</w:t>
                                </w:r>
                                <w:proofErr w:type="spellEnd"/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lebo</w:t>
                                </w:r>
                                <w:proofErr w:type="spellEnd"/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Kostka</w:t>
                                </w:r>
                                <w:proofErr w:type="spellEnd"/>
                              </w:sdtContent>
                            </w:sdt>
                            <w:r w:rsidR="00086CA4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86CA4">
                              <w:rPr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>(2022)</w:t>
                            </w:r>
                          </w:p>
                          <w:p w14:paraId="57CA2713" w14:textId="1589DFE6" w:rsidR="00931C82" w:rsidRDefault="00000000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086CA4">
                                  <w:rPr>
                                    <w:caps/>
                                    <w:color w:val="FFFFFF" w:themeColor="background1"/>
                                  </w:rPr>
                                  <w:t>Oddelenie geo a montánneho turizmu</w:t>
                                </w:r>
                              </w:sdtContent>
                            </w:sdt>
                            <w:r w:rsidR="00931C82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086CA4">
                                  <w:rPr>
                                    <w:caps/>
                                    <w:color w:val="FFFFFF" w:themeColor="background1"/>
                                  </w:rPr>
                                  <w:t>ÚZZ - FBERG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eastAsiaTheme="majorEastAsia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A06111D" w14:textId="6104277C" w:rsidR="00931C82" w:rsidRPr="00086CA4" w:rsidRDefault="00931C82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proofErr w:type="spellStart"/>
                                <w:r w:rsidRP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yntéza</w:t>
                                </w:r>
                                <w:proofErr w:type="spellEnd"/>
                                <w:r w:rsidRP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 </w:t>
                                </w:r>
                                <w:proofErr w:type="spellStart"/>
                                <w:r w:rsid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estin</w:t>
                                </w:r>
                                <w:r w:rsid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  <w:lang w:val="sk-SK"/>
                                  </w:rPr>
                                  <w:t>ácie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rFonts w:ascii="Roboto ExtraBold" w:hAnsi="Roboto ExtraBold"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5CB32DF" w14:textId="2C1927D7" w:rsidR="00931C82" w:rsidRPr="00086CA4" w:rsidRDefault="00931C82">
                                <w:pPr>
                                  <w:pStyle w:val="NoSpacing"/>
                                  <w:spacing w:before="240"/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86CA4"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OOCR DOPLNIŤ NÁZOV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836CAF7" w14:textId="1477C4E9" w:rsidR="00931C82" w:rsidRPr="00C15817" w:rsidRDefault="00931C82">
          <w:pPr>
            <w:rPr>
              <w:rStyle w:val="Hyperlink"/>
              <w:lang w:val="sk-SK"/>
            </w:rPr>
          </w:pPr>
          <w:r w:rsidRPr="00C15817">
            <w:rPr>
              <w:rStyle w:val="Hyperlink"/>
              <w:b/>
              <w:lang w:val="sk-SK"/>
            </w:rPr>
            <w:br w:type="page"/>
          </w:r>
        </w:p>
      </w:sdtContent>
    </w:sdt>
    <w:sdt>
      <w:sdtPr>
        <w:rPr>
          <w:rFonts w:ascii="Amazon Ember Cd RC Light" w:eastAsiaTheme="minorHAnsi" w:hAnsi="Amazon Ember Cd RC Light" w:cstheme="minorBidi"/>
          <w:b w:val="0"/>
          <w:sz w:val="20"/>
          <w:szCs w:val="22"/>
          <w:lang w:val="sk-SK"/>
        </w:rPr>
        <w:id w:val="1961382013"/>
        <w:docPartObj>
          <w:docPartGallery w:val="Table of Contents"/>
          <w:docPartUnique/>
        </w:docPartObj>
      </w:sdtPr>
      <w:sdtEndPr>
        <w:rPr>
          <w:rFonts w:ascii="Roboto Light" w:hAnsi="Roboto Light"/>
          <w:bCs/>
        </w:rPr>
      </w:sdtEndPr>
      <w:sdtContent>
        <w:p w14:paraId="54F73DFB" w14:textId="468C1CB9" w:rsidR="00931C82" w:rsidRPr="00C15817" w:rsidRDefault="00931C82" w:rsidP="00086CA4">
          <w:pPr>
            <w:pStyle w:val="TOCHeading"/>
            <w:numPr>
              <w:ilvl w:val="0"/>
              <w:numId w:val="0"/>
            </w:numPr>
            <w:ind w:left="432" w:hanging="432"/>
            <w:rPr>
              <w:rFonts w:ascii="Roboto Condensed Light" w:hAnsi="Roboto Condensed Light"/>
              <w:lang w:val="sk-SK"/>
            </w:rPr>
          </w:pPr>
          <w:r w:rsidRPr="00C15817">
            <w:rPr>
              <w:rFonts w:ascii="Roboto Condensed Light" w:hAnsi="Roboto Condensed Light"/>
              <w:lang w:val="sk-SK"/>
            </w:rPr>
            <w:t>Obsah</w:t>
          </w:r>
        </w:p>
        <w:p w14:paraId="206D295B" w14:textId="354D130A" w:rsidR="00EF0FBD" w:rsidRDefault="00931C82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 w:rsidRPr="00C15817">
            <w:rPr>
              <w:rFonts w:ascii="Roboto Condensed Light" w:hAnsi="Roboto Condensed Light"/>
              <w:lang w:val="sk-SK"/>
            </w:rPr>
            <w:fldChar w:fldCharType="begin"/>
          </w:r>
          <w:r w:rsidRPr="00C15817">
            <w:rPr>
              <w:rFonts w:ascii="Roboto Condensed Light" w:hAnsi="Roboto Condensed Light"/>
              <w:lang w:val="sk-SK"/>
            </w:rPr>
            <w:instrText xml:space="preserve"> TOC \o "1-3" \h \z \u </w:instrText>
          </w:r>
          <w:r w:rsidRPr="00C15817">
            <w:rPr>
              <w:rFonts w:ascii="Roboto Condensed Light" w:hAnsi="Roboto Condensed Light"/>
              <w:lang w:val="sk-SK"/>
            </w:rPr>
            <w:fldChar w:fldCharType="separate"/>
          </w:r>
          <w:hyperlink w:anchor="_Toc120095425" w:history="1">
            <w:r w:rsidR="00EF0FBD" w:rsidRPr="00036D0D">
              <w:rPr>
                <w:rStyle w:val="Hyperlink"/>
                <w:noProof/>
                <w:lang w:val="sk-SK"/>
              </w:rPr>
              <w:t>1</w:t>
            </w:r>
            <w:r w:rsidR="00EF0FBD"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="00EF0FBD" w:rsidRPr="00036D0D">
              <w:rPr>
                <w:rStyle w:val="Hyperlink"/>
                <w:noProof/>
                <w:lang w:val="sk-SK"/>
              </w:rPr>
              <w:t>Základné identifikátory skúmanej organizácie</w:t>
            </w:r>
            <w:r w:rsidR="00EF0FBD">
              <w:rPr>
                <w:noProof/>
                <w:webHidden/>
              </w:rPr>
              <w:tab/>
            </w:r>
            <w:r w:rsidR="00EF0FBD">
              <w:rPr>
                <w:noProof/>
                <w:webHidden/>
              </w:rPr>
              <w:fldChar w:fldCharType="begin"/>
            </w:r>
            <w:r w:rsidR="00EF0FBD">
              <w:rPr>
                <w:noProof/>
                <w:webHidden/>
              </w:rPr>
              <w:instrText xml:space="preserve"> PAGEREF _Toc120095425 \h </w:instrText>
            </w:r>
            <w:r w:rsidR="00EF0FBD">
              <w:rPr>
                <w:noProof/>
                <w:webHidden/>
              </w:rPr>
            </w:r>
            <w:r w:rsidR="00EF0FBD">
              <w:rPr>
                <w:noProof/>
                <w:webHidden/>
              </w:rPr>
              <w:fldChar w:fldCharType="separate"/>
            </w:r>
            <w:r w:rsidR="00EF0FBD">
              <w:rPr>
                <w:noProof/>
                <w:webHidden/>
              </w:rPr>
              <w:t>2</w:t>
            </w:r>
            <w:r w:rsidR="00EF0FBD">
              <w:rPr>
                <w:noProof/>
                <w:webHidden/>
              </w:rPr>
              <w:fldChar w:fldCharType="end"/>
            </w:r>
          </w:hyperlink>
        </w:p>
        <w:p w14:paraId="16D84DF8" w14:textId="746FA061" w:rsidR="00EF0FBD" w:rsidRDefault="00EF0FBD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26" w:history="1">
            <w:r w:rsidRPr="00036D0D">
              <w:rPr>
                <w:rStyle w:val="Hyperlink"/>
                <w:noProof/>
                <w:lang w:val="sk-SK"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Ohraničenie destin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3E8A2" w14:textId="0B1A8FD8" w:rsidR="00EF0FBD" w:rsidRDefault="00EF0FBD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27" w:history="1">
            <w:r w:rsidRPr="00036D0D">
              <w:rPr>
                <w:rStyle w:val="Hyperlink"/>
                <w:noProof/>
                <w:lang w:val="sk-SK"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 xml:space="preserve">Elementy destinácie </w:t>
            </w:r>
            <w:r w:rsidRPr="00036D0D">
              <w:rPr>
                <w:rStyle w:val="Hyperlink"/>
                <w:noProof/>
              </w:rPr>
              <w:t>(Rie</w:t>
            </w:r>
            <w:r w:rsidRPr="00036D0D">
              <w:rPr>
                <w:rStyle w:val="Hyperlink"/>
                <w:noProof/>
                <w:lang w:val="sk-SK"/>
              </w:rPr>
              <w:t>šené diskusiou</w:t>
            </w:r>
            <w:r w:rsidRPr="00036D0D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0318A" w14:textId="20CC3141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28" w:history="1">
            <w:r w:rsidRPr="00036D0D">
              <w:rPr>
                <w:rStyle w:val="Hyperlink"/>
                <w:noProof/>
                <w:lang w:val="sk-SK"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Dostupnos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97F28" w14:textId="5CC814B0" w:rsidR="00EF0FBD" w:rsidRDefault="00EF0F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29" w:history="1">
            <w:r w:rsidRPr="00036D0D">
              <w:rPr>
                <w:rStyle w:val="Hyperlink"/>
                <w:noProof/>
                <w:lang w:val="sk-SK"/>
              </w:rPr>
              <w:t>3.1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Individuálnou preprav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01466" w14:textId="77E053D5" w:rsidR="00EF0FBD" w:rsidRDefault="00EF0F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0" w:history="1">
            <w:r w:rsidRPr="00036D0D">
              <w:rPr>
                <w:rStyle w:val="Hyperlink"/>
                <w:noProof/>
                <w:lang w:val="sk-SK"/>
              </w:rPr>
              <w:t>3.1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Verejnou prepravou (Leteck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B51FE" w14:textId="1AAD31D1" w:rsidR="00EF0FBD" w:rsidRDefault="00EF0F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1" w:history="1">
            <w:r w:rsidRPr="00036D0D">
              <w:rPr>
                <w:rStyle w:val="Hyperlink"/>
                <w:noProof/>
                <w:lang w:val="sk-SK"/>
              </w:rPr>
              <w:t>3.1.3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Verejnou prepravou (Vlako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534F2" w14:textId="5A7085FE" w:rsidR="00EF0FBD" w:rsidRDefault="00EF0F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2" w:history="1">
            <w:r w:rsidRPr="00036D0D">
              <w:rPr>
                <w:rStyle w:val="Hyperlink"/>
                <w:noProof/>
                <w:lang w:val="sk-SK"/>
              </w:rPr>
              <w:t>3.1.4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Verejnou prepravou (Autobuso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D002E" w14:textId="7015DC0C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3" w:history="1">
            <w:r w:rsidRPr="00036D0D">
              <w:rPr>
                <w:rStyle w:val="Hyperlink"/>
                <w:noProof/>
                <w:lang w:val="sk-SK"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Atrak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CBD80" w14:textId="34C4D6B6" w:rsidR="00EF0FBD" w:rsidRDefault="00EF0F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4" w:history="1">
            <w:r w:rsidRPr="00036D0D">
              <w:rPr>
                <w:rStyle w:val="Hyperlink"/>
                <w:noProof/>
                <w:lang w:val="sk-SK"/>
              </w:rPr>
              <w:t>3.2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Komunikované D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EBAB4" w14:textId="0A8992E1" w:rsidR="00EF0FBD" w:rsidRDefault="00EF0FBD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5" w:history="1">
            <w:r w:rsidRPr="00036D0D">
              <w:rPr>
                <w:rStyle w:val="Hyperlink"/>
                <w:noProof/>
                <w:lang w:val="sk-SK"/>
              </w:rPr>
              <w:t>3.2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Komunikované verejnosť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D781E" w14:textId="3D25B82C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6" w:history="1">
            <w:r w:rsidRPr="00036D0D">
              <w:rPr>
                <w:rStyle w:val="Hyperlink"/>
                <w:noProof/>
                <w:lang w:val="sk-SK"/>
              </w:rPr>
              <w:t>3.3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Imid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5B997" w14:textId="073E0E32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7" w:history="1">
            <w:r w:rsidRPr="00036D0D">
              <w:rPr>
                <w:rStyle w:val="Hyperlink"/>
                <w:noProof/>
                <w:lang w:val="sk-SK"/>
              </w:rPr>
              <w:t>3.4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Ľudské zdro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DB384" w14:textId="44A2EEC9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8" w:history="1">
            <w:r w:rsidRPr="00036D0D">
              <w:rPr>
                <w:rStyle w:val="Hyperlink"/>
                <w:noProof/>
                <w:lang w:val="sk-SK"/>
              </w:rPr>
              <w:t>3.5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Ce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CAABE" w14:textId="5EE0E436" w:rsidR="00EF0FBD" w:rsidRDefault="00EF0FBD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39" w:history="1">
            <w:r w:rsidRPr="00036D0D">
              <w:rPr>
                <w:rStyle w:val="Hyperlink"/>
                <w:noProof/>
                <w:lang w:val="sk-SK"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M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F020F" w14:textId="60F7CCE6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40" w:history="1">
            <w:r w:rsidRPr="00036D0D">
              <w:rPr>
                <w:rStyle w:val="Hyperlink"/>
                <w:noProof/>
                <w:lang w:val="sk-SK"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Registrovaná ekonomiky C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EB46B" w14:textId="34CAAACD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41" w:history="1">
            <w:r w:rsidRPr="00036D0D">
              <w:rPr>
                <w:rStyle w:val="Hyperlink"/>
                <w:noProof/>
                <w:lang w:val="sk-SK"/>
              </w:rPr>
              <w:t>4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Základné indikátory vo vzťahu k 91/20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C44D7" w14:textId="674FDDAE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42" w:history="1">
            <w:r w:rsidRPr="00036D0D">
              <w:rPr>
                <w:rStyle w:val="Hyperlink"/>
                <w:noProof/>
                <w:lang w:val="sk-SK"/>
              </w:rPr>
              <w:t>4.3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Monitoring cieľových skup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9A905" w14:textId="374E4F1E" w:rsidR="00EF0FBD" w:rsidRDefault="00EF0F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43" w:history="1">
            <w:r w:rsidRPr="00036D0D">
              <w:rPr>
                <w:rStyle w:val="Hyperlink"/>
                <w:noProof/>
                <w:lang w:val="sk-SK"/>
              </w:rPr>
              <w:t>4.4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Monitoring interných aktivít DMO v podmienkach S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1882" w14:textId="1473B4D2" w:rsidR="00EF0FBD" w:rsidRDefault="00EF0FBD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20095444" w:history="1">
            <w:r w:rsidRPr="00036D0D">
              <w:rPr>
                <w:rStyle w:val="Hyperlink"/>
                <w:noProof/>
                <w:lang w:val="sk-SK"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036D0D">
              <w:rPr>
                <w:rStyle w:val="Hyperlink"/>
                <w:noProof/>
                <w:lang w:val="sk-SK"/>
              </w:rPr>
              <w:t>Zoznam použitých zdroj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19802" w14:textId="20F6F816" w:rsidR="00931C82" w:rsidRPr="00C15817" w:rsidRDefault="00931C82">
          <w:pPr>
            <w:rPr>
              <w:lang w:val="sk-SK"/>
            </w:rPr>
          </w:pPr>
          <w:r w:rsidRPr="00C15817">
            <w:rPr>
              <w:rFonts w:ascii="Roboto Condensed Light" w:hAnsi="Roboto Condensed Light"/>
              <w:b/>
              <w:bCs/>
              <w:lang w:val="sk-SK"/>
            </w:rPr>
            <w:fldChar w:fldCharType="end"/>
          </w:r>
        </w:p>
      </w:sdtContent>
    </w:sdt>
    <w:p w14:paraId="79B72466" w14:textId="77777777" w:rsidR="00931C82" w:rsidRPr="00C15817" w:rsidRDefault="00931C82" w:rsidP="00037A99">
      <w:pPr>
        <w:rPr>
          <w:lang w:val="sk-SK"/>
        </w:rPr>
      </w:pPr>
    </w:p>
    <w:p w14:paraId="68F5D265" w14:textId="4E1F60B5" w:rsidR="00086CA4" w:rsidRPr="00C15817" w:rsidRDefault="00086CA4" w:rsidP="00086CA4">
      <w:pPr>
        <w:pStyle w:val="Heading1"/>
        <w:rPr>
          <w:lang w:val="sk-SK"/>
        </w:rPr>
      </w:pPr>
      <w:bookmarkStart w:id="0" w:name="_Toc120095425"/>
      <w:r w:rsidRPr="00C15817">
        <w:rPr>
          <w:lang w:val="sk-SK"/>
        </w:rPr>
        <w:lastRenderedPageBreak/>
        <w:t>Základné identifikátory skúmanej organizácie</w:t>
      </w:r>
      <w:bookmarkEnd w:id="0"/>
    </w:p>
    <w:p w14:paraId="2E7C35DE" w14:textId="48A027A1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Aktuálnosť Informácie ku dňu 26.09.2022</w:t>
      </w:r>
    </w:p>
    <w:p w14:paraId="4E20389E" w14:textId="3BAB1CCA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Dátum vzniku:</w:t>
      </w:r>
    </w:p>
    <w:p w14:paraId="215A1584" w14:textId="4748C7A7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Názov:</w:t>
      </w:r>
    </w:p>
    <w:p w14:paraId="25457141" w14:textId="050BD1D3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Sídlo:</w:t>
      </w:r>
    </w:p>
    <w:p w14:paraId="317D4CFE" w14:textId="5FA99678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IČO:</w:t>
      </w:r>
    </w:p>
    <w:p w14:paraId="553E5D11" w14:textId="41D918D7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On-line komunikačné nástroje:</w:t>
      </w:r>
    </w:p>
    <w:p w14:paraId="376CA6BE" w14:textId="09CB3F0C" w:rsidR="002C6F4B" w:rsidRPr="00C15817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C15817">
        <w:rPr>
          <w:lang w:val="sk-SK"/>
        </w:rPr>
        <w:t>Web sídlo:</w:t>
      </w:r>
    </w:p>
    <w:p w14:paraId="70D2E638" w14:textId="1C03438A" w:rsidR="002C6F4B" w:rsidRPr="00C15817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C15817">
        <w:rPr>
          <w:lang w:val="sk-SK"/>
        </w:rPr>
        <w:t>Facebook:</w:t>
      </w:r>
    </w:p>
    <w:p w14:paraId="4442D921" w14:textId="4CFAF769" w:rsidR="002C6F4B" w:rsidRPr="00C15817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proofErr w:type="spellStart"/>
      <w:r w:rsidRPr="00C15817">
        <w:rPr>
          <w:lang w:val="sk-SK"/>
        </w:rPr>
        <w:t>Instragram</w:t>
      </w:r>
      <w:proofErr w:type="spellEnd"/>
      <w:r w:rsidRPr="00C15817">
        <w:rPr>
          <w:lang w:val="sk-SK"/>
        </w:rPr>
        <w:t>:</w:t>
      </w:r>
    </w:p>
    <w:p w14:paraId="52F25601" w14:textId="738C710D" w:rsidR="002C6F4B" w:rsidRPr="00C15817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C15817">
        <w:rPr>
          <w:lang w:val="sk-SK"/>
        </w:rPr>
        <w:t> Sociálna sieť XY</w:t>
      </w:r>
    </w:p>
    <w:p w14:paraId="6DDA07DD" w14:textId="765503ED" w:rsidR="002C6F4B" w:rsidRPr="00C15817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C15817">
        <w:rPr>
          <w:lang w:val="sk-SK"/>
        </w:rPr>
        <w:t> Štruktúra členskej základne:</w:t>
      </w:r>
    </w:p>
    <w:p w14:paraId="36849349" w14:textId="2E79757B" w:rsidR="002C6F4B" w:rsidRPr="00C15817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C15817">
        <w:rPr>
          <w:lang w:val="sk-SK"/>
        </w:rPr>
        <w:t> Celkový počet členov:</w:t>
      </w:r>
    </w:p>
    <w:p w14:paraId="4AFF3543" w14:textId="65F80806" w:rsidR="002C6F4B" w:rsidRPr="00C15817" w:rsidRDefault="002C6F4B" w:rsidP="002C6F4B">
      <w:pPr>
        <w:rPr>
          <w:lang w:val="sk-SK"/>
        </w:rPr>
      </w:pPr>
    </w:p>
    <w:p w14:paraId="7758BA13" w14:textId="3FDBF8CB" w:rsidR="007364EF" w:rsidRPr="00C15817" w:rsidRDefault="007364EF" w:rsidP="007364EF">
      <w:pPr>
        <w:pStyle w:val="labels"/>
        <w:rPr>
          <w:lang w:val="sk-SK"/>
        </w:rPr>
      </w:pPr>
    </w:p>
    <w:p w14:paraId="47095CE1" w14:textId="404FCA00" w:rsidR="007067CD" w:rsidRPr="00C15817" w:rsidRDefault="00086CA4" w:rsidP="00037A99">
      <w:pPr>
        <w:pStyle w:val="Heading1"/>
        <w:rPr>
          <w:lang w:val="sk-SK"/>
        </w:rPr>
      </w:pPr>
      <w:bookmarkStart w:id="1" w:name="_Toc120095426"/>
      <w:r w:rsidRPr="00C15817">
        <w:rPr>
          <w:lang w:val="sk-SK"/>
        </w:rPr>
        <w:lastRenderedPageBreak/>
        <w:t>Ohraničenie destinácie</w:t>
      </w:r>
      <w:bookmarkEnd w:id="1"/>
    </w:p>
    <w:p w14:paraId="500546C7" w14:textId="77777777" w:rsidR="00D3577B" w:rsidRPr="00C15817" w:rsidRDefault="00D3577B" w:rsidP="00D3577B">
      <w:pPr>
        <w:rPr>
          <w:lang w:val="sk-SK"/>
        </w:rPr>
      </w:pPr>
    </w:p>
    <w:p w14:paraId="1BDA6DDF" w14:textId="5FDD440E" w:rsidR="00037A99" w:rsidRPr="00C15817" w:rsidRDefault="00037A99" w:rsidP="00037A99">
      <w:pPr>
        <w:pStyle w:val="Heading1"/>
        <w:rPr>
          <w:lang w:val="sk-SK"/>
        </w:rPr>
      </w:pPr>
      <w:bookmarkStart w:id="2" w:name="_Toc120095427"/>
      <w:r w:rsidRPr="00C15817">
        <w:rPr>
          <w:lang w:val="sk-SK"/>
        </w:rPr>
        <w:lastRenderedPageBreak/>
        <w:t>Elementy destinácie</w:t>
      </w:r>
      <w:r w:rsidR="00C15817">
        <w:rPr>
          <w:lang w:val="sk-SK"/>
        </w:rPr>
        <w:t xml:space="preserve"> </w:t>
      </w:r>
      <w:r w:rsidR="00C15817">
        <w:rPr>
          <w:color w:val="FF0000"/>
        </w:rPr>
        <w:t>(</w:t>
      </w:r>
      <w:proofErr w:type="spellStart"/>
      <w:r w:rsidR="00C15817">
        <w:rPr>
          <w:color w:val="FF0000"/>
        </w:rPr>
        <w:t>Rie</w:t>
      </w:r>
      <w:r w:rsidR="00C15817">
        <w:rPr>
          <w:color w:val="FF0000"/>
          <w:lang w:val="sk-SK"/>
        </w:rPr>
        <w:t>šené</w:t>
      </w:r>
      <w:proofErr w:type="spellEnd"/>
      <w:r w:rsidR="00C15817">
        <w:rPr>
          <w:color w:val="FF0000"/>
          <w:lang w:val="sk-SK"/>
        </w:rPr>
        <w:t xml:space="preserve"> diskusiou</w:t>
      </w:r>
      <w:r w:rsidR="00C15817">
        <w:rPr>
          <w:color w:val="FF0000"/>
        </w:rPr>
        <w:t>)</w:t>
      </w:r>
      <w:bookmarkEnd w:id="2"/>
    </w:p>
    <w:p w14:paraId="63C7DF77" w14:textId="122E4218" w:rsidR="00037A99" w:rsidRPr="00C15817" w:rsidRDefault="00037A99" w:rsidP="00037A99">
      <w:pPr>
        <w:pStyle w:val="Heading2"/>
        <w:rPr>
          <w:lang w:val="sk-SK"/>
        </w:rPr>
      </w:pPr>
      <w:bookmarkStart w:id="3" w:name="_Toc120095428"/>
      <w:r w:rsidRPr="00C15817">
        <w:rPr>
          <w:lang w:val="sk-SK"/>
        </w:rPr>
        <w:t>Dostupnosť</w:t>
      </w:r>
      <w:bookmarkEnd w:id="3"/>
    </w:p>
    <w:p w14:paraId="13AA42AD" w14:textId="29D2B9CB" w:rsidR="00037A99" w:rsidRPr="00C15817" w:rsidRDefault="00037A99" w:rsidP="00037A99">
      <w:pPr>
        <w:pStyle w:val="Heading3"/>
        <w:rPr>
          <w:lang w:val="sk-SK"/>
        </w:rPr>
      </w:pPr>
      <w:bookmarkStart w:id="4" w:name="_Toc120095429"/>
      <w:r w:rsidRPr="00C15817">
        <w:rPr>
          <w:lang w:val="sk-SK"/>
        </w:rPr>
        <w:t>Individuálnou prepravou</w:t>
      </w:r>
      <w:bookmarkEnd w:id="4"/>
    </w:p>
    <w:p w14:paraId="142E5C51" w14:textId="7B713327" w:rsidR="00037A99" w:rsidRPr="00C15817" w:rsidRDefault="00037A99" w:rsidP="00037A99">
      <w:pPr>
        <w:pStyle w:val="Heading3"/>
        <w:rPr>
          <w:lang w:val="sk-SK"/>
        </w:rPr>
      </w:pPr>
      <w:r w:rsidRPr="00C15817">
        <w:rPr>
          <w:lang w:val="sk-SK"/>
        </w:rPr>
        <w:t xml:space="preserve"> </w:t>
      </w:r>
      <w:bookmarkStart w:id="5" w:name="_Toc120095430"/>
      <w:r w:rsidRPr="00C15817">
        <w:rPr>
          <w:lang w:val="sk-SK"/>
        </w:rPr>
        <w:t>Verejnou prepravou (Letecky)</w:t>
      </w:r>
      <w:bookmarkEnd w:id="5"/>
    </w:p>
    <w:p w14:paraId="40C44C90" w14:textId="7911A781" w:rsidR="00037A99" w:rsidRPr="00C15817" w:rsidRDefault="00037A99" w:rsidP="00037A99">
      <w:pPr>
        <w:pStyle w:val="Heading3"/>
        <w:rPr>
          <w:lang w:val="sk-SK"/>
        </w:rPr>
      </w:pPr>
      <w:bookmarkStart w:id="6" w:name="_Toc120095431"/>
      <w:r w:rsidRPr="00C15817">
        <w:rPr>
          <w:lang w:val="sk-SK"/>
        </w:rPr>
        <w:t>Verejnou prepravou (Vlakom)</w:t>
      </w:r>
      <w:bookmarkEnd w:id="6"/>
    </w:p>
    <w:p w14:paraId="04FCC8FD" w14:textId="3EDD983A" w:rsidR="00037A99" w:rsidRPr="00C15817" w:rsidRDefault="00037A99" w:rsidP="00037A99">
      <w:pPr>
        <w:pStyle w:val="Heading3"/>
        <w:rPr>
          <w:lang w:val="sk-SK"/>
        </w:rPr>
      </w:pPr>
      <w:bookmarkStart w:id="7" w:name="_Toc120095432"/>
      <w:r w:rsidRPr="00C15817">
        <w:rPr>
          <w:lang w:val="sk-SK"/>
        </w:rPr>
        <w:t>Verejnou prepravou (Autobusom)</w:t>
      </w:r>
      <w:bookmarkEnd w:id="7"/>
    </w:p>
    <w:p w14:paraId="712CD1F9" w14:textId="4B88F8F3" w:rsidR="00037A99" w:rsidRPr="00C15817" w:rsidRDefault="00037A99" w:rsidP="00037A99">
      <w:pPr>
        <w:pStyle w:val="Heading2"/>
        <w:rPr>
          <w:lang w:val="sk-SK"/>
        </w:rPr>
      </w:pPr>
      <w:bookmarkStart w:id="8" w:name="_Toc120095433"/>
      <w:r w:rsidRPr="00C15817">
        <w:rPr>
          <w:lang w:val="sk-SK"/>
        </w:rPr>
        <w:t>Atrakcie</w:t>
      </w:r>
      <w:bookmarkEnd w:id="8"/>
    </w:p>
    <w:p w14:paraId="60C35286" w14:textId="03A30691" w:rsidR="00037A99" w:rsidRPr="00C15817" w:rsidRDefault="00037A99" w:rsidP="00037A99">
      <w:pPr>
        <w:pStyle w:val="Heading3"/>
        <w:rPr>
          <w:lang w:val="sk-SK"/>
        </w:rPr>
      </w:pPr>
      <w:bookmarkStart w:id="9" w:name="_Toc120095434"/>
      <w:r w:rsidRPr="00C15817">
        <w:rPr>
          <w:lang w:val="sk-SK"/>
        </w:rPr>
        <w:t>Komunikované DMO</w:t>
      </w:r>
      <w:bookmarkEnd w:id="9"/>
    </w:p>
    <w:p w14:paraId="203FA765" w14:textId="67024399" w:rsidR="00037A99" w:rsidRPr="00C15817" w:rsidRDefault="001F6BD1" w:rsidP="00037A99">
      <w:pPr>
        <w:pStyle w:val="Heading3"/>
        <w:rPr>
          <w:lang w:val="sk-SK"/>
        </w:rPr>
      </w:pPr>
      <w:bookmarkStart w:id="10" w:name="_Toc120095435"/>
      <w:r w:rsidRPr="00C15817">
        <w:rPr>
          <w:lang w:val="sk-SK"/>
        </w:rPr>
        <w:t>Komunikované verejnosťou</w:t>
      </w:r>
      <w:bookmarkEnd w:id="10"/>
    </w:p>
    <w:p w14:paraId="1A34DA3A" w14:textId="50CF014D" w:rsidR="001F6BD1" w:rsidRPr="00C15817" w:rsidRDefault="001F6BD1" w:rsidP="001F6BD1">
      <w:pPr>
        <w:pStyle w:val="Heading2"/>
        <w:rPr>
          <w:lang w:val="sk-SK"/>
        </w:rPr>
      </w:pPr>
      <w:bookmarkStart w:id="11" w:name="_Toc120095436"/>
      <w:r w:rsidRPr="00C15817">
        <w:rPr>
          <w:lang w:val="sk-SK"/>
        </w:rPr>
        <w:t>Imidž</w:t>
      </w:r>
      <w:bookmarkEnd w:id="11"/>
    </w:p>
    <w:p w14:paraId="5CE83439" w14:textId="7B9EE7F0" w:rsidR="001F6BD1" w:rsidRPr="00C15817" w:rsidRDefault="001F6BD1" w:rsidP="001F6BD1">
      <w:pPr>
        <w:pStyle w:val="Heading2"/>
        <w:rPr>
          <w:lang w:val="sk-SK"/>
        </w:rPr>
      </w:pPr>
      <w:bookmarkStart w:id="12" w:name="_Toc120095437"/>
      <w:r w:rsidRPr="00C15817">
        <w:rPr>
          <w:lang w:val="sk-SK"/>
        </w:rPr>
        <w:t>Ľudské zdroje</w:t>
      </w:r>
      <w:bookmarkEnd w:id="12"/>
    </w:p>
    <w:p w14:paraId="1815B1D1" w14:textId="3071B965" w:rsidR="001F6BD1" w:rsidRPr="00C15817" w:rsidRDefault="001F6BD1" w:rsidP="001F6BD1">
      <w:pPr>
        <w:pStyle w:val="Heading2"/>
        <w:rPr>
          <w:lang w:val="sk-SK"/>
        </w:rPr>
      </w:pPr>
      <w:bookmarkStart w:id="13" w:name="_Toc120095438"/>
      <w:r w:rsidRPr="00C15817">
        <w:rPr>
          <w:lang w:val="sk-SK"/>
        </w:rPr>
        <w:t>Cena</w:t>
      </w:r>
      <w:bookmarkEnd w:id="13"/>
    </w:p>
    <w:p w14:paraId="7EF872B5" w14:textId="77777777" w:rsidR="001F6BD1" w:rsidRPr="00C15817" w:rsidRDefault="001F6BD1" w:rsidP="001F6BD1">
      <w:pPr>
        <w:pStyle w:val="Heading1"/>
        <w:rPr>
          <w:lang w:val="sk-SK"/>
        </w:rPr>
      </w:pPr>
      <w:bookmarkStart w:id="14" w:name="_Toc120095439"/>
      <w:r w:rsidRPr="00C15817">
        <w:rPr>
          <w:lang w:val="sk-SK"/>
        </w:rPr>
        <w:lastRenderedPageBreak/>
        <w:t>MED</w:t>
      </w:r>
      <w:bookmarkEnd w:id="14"/>
      <w:r w:rsidRPr="00C15817">
        <w:rPr>
          <w:lang w:val="sk-SK"/>
        </w:rPr>
        <w:t xml:space="preserve"> </w:t>
      </w:r>
    </w:p>
    <w:p w14:paraId="15E22A0A" w14:textId="650EB79F" w:rsidR="001F6BD1" w:rsidRDefault="001F6BD1" w:rsidP="001F6BD1">
      <w:pPr>
        <w:pStyle w:val="Heading2"/>
        <w:rPr>
          <w:lang w:val="sk-SK"/>
        </w:rPr>
      </w:pPr>
      <w:bookmarkStart w:id="15" w:name="_Toc120095440"/>
      <w:r w:rsidRPr="00C15817">
        <w:rPr>
          <w:lang w:val="sk-SK"/>
        </w:rPr>
        <w:t>Registrovaná ekonomiky CR</w:t>
      </w:r>
      <w:bookmarkEnd w:id="15"/>
    </w:p>
    <w:p w14:paraId="5566F9FA" w14:textId="725C698B" w:rsidR="001F6BD1" w:rsidRPr="00C15817" w:rsidRDefault="001F6BD1" w:rsidP="001F6BD1">
      <w:pPr>
        <w:pStyle w:val="Heading2"/>
        <w:rPr>
          <w:lang w:val="sk-SK"/>
        </w:rPr>
      </w:pPr>
      <w:bookmarkStart w:id="16" w:name="_Toc120095441"/>
      <w:r w:rsidRPr="00C15817">
        <w:rPr>
          <w:lang w:val="sk-SK"/>
        </w:rPr>
        <w:t>Základné indikátory vo vzťahu k 91/2010</w:t>
      </w:r>
      <w:bookmarkEnd w:id="16"/>
    </w:p>
    <w:p w14:paraId="5E49F174" w14:textId="44132C21" w:rsidR="001F6BD1" w:rsidRPr="00C15817" w:rsidRDefault="001F6BD1" w:rsidP="001F6BD1">
      <w:pPr>
        <w:pStyle w:val="Heading2"/>
        <w:rPr>
          <w:lang w:val="sk-SK"/>
        </w:rPr>
      </w:pPr>
      <w:bookmarkStart w:id="17" w:name="_Toc120095442"/>
      <w:r w:rsidRPr="00C15817">
        <w:rPr>
          <w:lang w:val="sk-SK"/>
        </w:rPr>
        <w:t>Monitoring cieľových skupín</w:t>
      </w:r>
      <w:bookmarkEnd w:id="17"/>
    </w:p>
    <w:p w14:paraId="03D03BDF" w14:textId="27FC5C6C" w:rsidR="001F6BD1" w:rsidRPr="00C15817" w:rsidRDefault="001F6BD1" w:rsidP="001F6BD1">
      <w:pPr>
        <w:pStyle w:val="Heading2"/>
        <w:rPr>
          <w:lang w:val="sk-SK"/>
        </w:rPr>
      </w:pPr>
      <w:bookmarkStart w:id="18" w:name="_Toc120095443"/>
      <w:r w:rsidRPr="00C15817">
        <w:rPr>
          <w:lang w:val="sk-SK"/>
        </w:rPr>
        <w:t>Monitoring interných aktivít DMO v podmienkach SR</w:t>
      </w:r>
      <w:bookmarkEnd w:id="18"/>
    </w:p>
    <w:p w14:paraId="17725AB4" w14:textId="4EFB5E42" w:rsidR="00C15817" w:rsidRPr="00C15817" w:rsidRDefault="00C15817" w:rsidP="00C15817">
      <w:pPr>
        <w:pStyle w:val="Heading1"/>
        <w:rPr>
          <w:lang w:val="sk-SK"/>
        </w:rPr>
      </w:pPr>
      <w:bookmarkStart w:id="19" w:name="_Toc120095444"/>
      <w:r w:rsidRPr="00C15817">
        <w:rPr>
          <w:lang w:val="sk-SK"/>
        </w:rPr>
        <w:lastRenderedPageBreak/>
        <w:t>Zoznam použitých zdrojov</w:t>
      </w:r>
      <w:bookmarkEnd w:id="19"/>
    </w:p>
    <w:p w14:paraId="2E90CB33" w14:textId="77777777" w:rsidR="001F6BD1" w:rsidRPr="00C15817" w:rsidRDefault="001F6BD1" w:rsidP="001F6BD1">
      <w:pPr>
        <w:rPr>
          <w:lang w:val="sk-SK"/>
        </w:rPr>
      </w:pPr>
    </w:p>
    <w:p w14:paraId="31F517C5" w14:textId="77777777" w:rsidR="001F6BD1" w:rsidRPr="00C15817" w:rsidRDefault="001F6BD1" w:rsidP="001F6BD1">
      <w:pPr>
        <w:rPr>
          <w:lang w:val="sk-SK"/>
        </w:rPr>
      </w:pPr>
    </w:p>
    <w:p w14:paraId="3B907E28" w14:textId="77777777" w:rsidR="00B12377" w:rsidRPr="00C15817" w:rsidRDefault="00B12377" w:rsidP="00B12377">
      <w:pPr>
        <w:pStyle w:val="ListParagraph"/>
        <w:ind w:left="792"/>
        <w:rPr>
          <w:lang w:val="sk-SK"/>
        </w:rPr>
      </w:pPr>
    </w:p>
    <w:sectPr w:rsidR="00B12377" w:rsidRPr="00C15817" w:rsidSect="00931C82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mazon Ember Display Heavy">
    <w:panose1 w:val="020F0803020204020204"/>
    <w:charset w:val="00"/>
    <w:family w:val="swiss"/>
    <w:pitch w:val="variable"/>
    <w:sig w:usb0="A00002EF" w:usb1="5000205B" w:usb2="00000028" w:usb3="00000000" w:csb0="0000009F" w:csb1="00000000"/>
  </w:font>
  <w:font w:name="Amazon Ember Heavy">
    <w:panose1 w:val="020B0803020204020204"/>
    <w:charset w:val="00"/>
    <w:family w:val="swiss"/>
    <w:pitch w:val="variable"/>
    <w:sig w:usb0="A00002EF" w:usb1="5000205B" w:usb2="00000028" w:usb3="00000000" w:csb0="0000009F" w:csb1="00000000"/>
  </w:font>
  <w:font w:name="Amazon Ember Display Medium">
    <w:panose1 w:val="020F0603020204020204"/>
    <w:charset w:val="00"/>
    <w:family w:val="swiss"/>
    <w:pitch w:val="variable"/>
    <w:sig w:usb0="A00002EF" w:usb1="5000205B" w:usb2="00000028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Condensed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Condensed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mazon Ember Cd RC Light">
    <w:panose1 w:val="020B0406020204020204"/>
    <w:charset w:val="00"/>
    <w:family w:val="swiss"/>
    <w:pitch w:val="variable"/>
    <w:sig w:usb0="A00002EF" w:usb1="5000205B" w:usb2="00000028" w:usb3="00000000" w:csb0="0000009F" w:csb1="00000000"/>
  </w:font>
  <w:font w:name="Roboto Thin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ExtraBold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A636E"/>
    <w:multiLevelType w:val="hybridMultilevel"/>
    <w:tmpl w:val="A13867D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836E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678205F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0D1453B"/>
    <w:multiLevelType w:val="multilevel"/>
    <w:tmpl w:val="25440B2E"/>
    <w:lvl w:ilvl="0">
      <w:start w:val="1"/>
      <w:numFmt w:val="decimal"/>
      <w:lvlText w:val="0%1"/>
      <w:lvlJc w:val="left"/>
      <w:pPr>
        <w:tabs>
          <w:tab w:val="num" w:pos="28"/>
        </w:tabs>
        <w:ind w:left="28" w:hanging="28"/>
      </w:pPr>
      <w:rPr>
        <w:rFonts w:ascii="Amazon Ember Display Heavy" w:hAnsi="Amazon Ember Display Heavy" w:hint="default"/>
        <w:b/>
        <w:i w:val="0"/>
        <w:sz w:val="32"/>
      </w:rPr>
    </w:lvl>
    <w:lvl w:ilvl="1">
      <w:start w:val="1"/>
      <w:numFmt w:val="decimal"/>
      <w:suff w:val="space"/>
      <w:lvlText w:val="%1.%2"/>
      <w:lvlJc w:val="left"/>
      <w:pPr>
        <w:ind w:left="28" w:hanging="28"/>
      </w:pPr>
      <w:rPr>
        <w:rFonts w:ascii="Amazon Ember Heavy" w:hAnsi="Amazon Ember Heavy"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28" w:hanging="28"/>
      </w:pPr>
      <w:rPr>
        <w:rFonts w:ascii="Amazon Ember Display Medium" w:hAnsi="Amazon Ember Display Medium" w:hint="default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"/>
        </w:tabs>
        <w:ind w:left="28" w:hanging="28"/>
      </w:pPr>
      <w:rPr>
        <w:rFonts w:hint="default"/>
      </w:rPr>
    </w:lvl>
  </w:abstractNum>
  <w:num w:numId="1" w16cid:durableId="51001802">
    <w:abstractNumId w:val="3"/>
  </w:num>
  <w:num w:numId="2" w16cid:durableId="924610157">
    <w:abstractNumId w:val="1"/>
  </w:num>
  <w:num w:numId="3" w16cid:durableId="2044403628">
    <w:abstractNumId w:val="2"/>
  </w:num>
  <w:num w:numId="4" w16cid:durableId="1776484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jUzNDWxNDc0NzZX0lEKTi0uzszPAykwqQUA+aa8jCwAAAA="/>
  </w:docVars>
  <w:rsids>
    <w:rsidRoot w:val="00921FB4"/>
    <w:rsid w:val="00037A99"/>
    <w:rsid w:val="00063F64"/>
    <w:rsid w:val="00067CA6"/>
    <w:rsid w:val="00086CA4"/>
    <w:rsid w:val="0012577F"/>
    <w:rsid w:val="00134D11"/>
    <w:rsid w:val="001B7639"/>
    <w:rsid w:val="001F6BD1"/>
    <w:rsid w:val="00242830"/>
    <w:rsid w:val="002C6F4B"/>
    <w:rsid w:val="0035662B"/>
    <w:rsid w:val="004432F3"/>
    <w:rsid w:val="005369E6"/>
    <w:rsid w:val="005E43A4"/>
    <w:rsid w:val="005F66F8"/>
    <w:rsid w:val="00613E0C"/>
    <w:rsid w:val="006B0D12"/>
    <w:rsid w:val="006D428B"/>
    <w:rsid w:val="007067CD"/>
    <w:rsid w:val="007364EF"/>
    <w:rsid w:val="0074124C"/>
    <w:rsid w:val="008F68ED"/>
    <w:rsid w:val="00921FB4"/>
    <w:rsid w:val="00931C82"/>
    <w:rsid w:val="009955E4"/>
    <w:rsid w:val="009F7BC1"/>
    <w:rsid w:val="00A1397C"/>
    <w:rsid w:val="00A2257D"/>
    <w:rsid w:val="00A25D9B"/>
    <w:rsid w:val="00A326DC"/>
    <w:rsid w:val="00A815B2"/>
    <w:rsid w:val="00A838D3"/>
    <w:rsid w:val="00AA033F"/>
    <w:rsid w:val="00AD398B"/>
    <w:rsid w:val="00B12377"/>
    <w:rsid w:val="00C15817"/>
    <w:rsid w:val="00D3577B"/>
    <w:rsid w:val="00DD00AE"/>
    <w:rsid w:val="00E64DF7"/>
    <w:rsid w:val="00E72D74"/>
    <w:rsid w:val="00EF0FBD"/>
    <w:rsid w:val="00EF47FC"/>
    <w:rsid w:val="00F245AE"/>
    <w:rsid w:val="00F93683"/>
    <w:rsid w:val="00FA4C0C"/>
    <w:rsid w:val="00FA5307"/>
    <w:rsid w:val="00FB5E17"/>
    <w:rsid w:val="00FE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E7030"/>
  <w15:chartTrackingRefBased/>
  <w15:docId w15:val="{77B5F117-8A35-4A81-99F4-7903FD401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FBD"/>
    <w:rPr>
      <w:rFonts w:ascii="Roboto Light" w:hAnsi="Roboto Light"/>
      <w:sz w:val="20"/>
      <w:lang w:val="en-US"/>
    </w:rPr>
  </w:style>
  <w:style w:type="paragraph" w:styleId="Heading1">
    <w:name w:val="heading 1"/>
    <w:aliases w:val="Level 1"/>
    <w:basedOn w:val="Normal"/>
    <w:next w:val="Normal"/>
    <w:link w:val="Heading1Char"/>
    <w:uiPriority w:val="9"/>
    <w:qFormat/>
    <w:rsid w:val="001F6BD1"/>
    <w:pPr>
      <w:keepNext/>
      <w:keepLines/>
      <w:pageBreakBefore/>
      <w:numPr>
        <w:numId w:val="3"/>
      </w:numPr>
      <w:tabs>
        <w:tab w:val="left" w:pos="567"/>
      </w:tabs>
      <w:spacing w:before="240" w:after="240"/>
      <w:outlineLvl w:val="0"/>
    </w:pPr>
    <w:rPr>
      <w:rFonts w:ascii="Roboto Condensed" w:eastAsiaTheme="majorEastAsia" w:hAnsi="Roboto Condensed" w:cstheme="majorBidi"/>
      <w:b/>
      <w:sz w:val="32"/>
      <w:szCs w:val="32"/>
      <w:lang w:val="en-GB"/>
    </w:rPr>
  </w:style>
  <w:style w:type="paragraph" w:styleId="Heading2">
    <w:name w:val="heading 2"/>
    <w:aliases w:val="Level 2"/>
    <w:basedOn w:val="Heading1"/>
    <w:next w:val="Normal"/>
    <w:link w:val="Heading2Char"/>
    <w:uiPriority w:val="9"/>
    <w:unhideWhenUsed/>
    <w:qFormat/>
    <w:rsid w:val="001F6BD1"/>
    <w:pPr>
      <w:pageBreakBefore w:val="0"/>
      <w:numPr>
        <w:ilvl w:val="1"/>
      </w:numPr>
      <w:spacing w:before="120"/>
      <w:outlineLvl w:val="1"/>
    </w:pPr>
    <w:rPr>
      <w:sz w:val="26"/>
      <w:szCs w:val="26"/>
    </w:rPr>
  </w:style>
  <w:style w:type="paragraph" w:styleId="Heading3">
    <w:name w:val="heading 3"/>
    <w:aliases w:val="Level 3"/>
    <w:basedOn w:val="Normal"/>
    <w:next w:val="Normal"/>
    <w:link w:val="Heading3Char"/>
    <w:autoRedefine/>
    <w:uiPriority w:val="9"/>
    <w:unhideWhenUsed/>
    <w:qFormat/>
    <w:rsid w:val="001F6BD1"/>
    <w:pPr>
      <w:keepNext/>
      <w:keepLines/>
      <w:numPr>
        <w:ilvl w:val="2"/>
        <w:numId w:val="3"/>
      </w:numPr>
      <w:tabs>
        <w:tab w:val="left" w:pos="567"/>
      </w:tabs>
      <w:spacing w:before="160" w:after="120"/>
      <w:outlineLvl w:val="2"/>
    </w:pPr>
    <w:rPr>
      <w:rFonts w:ascii="Roboto Condensed Medium" w:eastAsiaTheme="majorEastAsia" w:hAnsi="Roboto Condensed Medium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D11"/>
    <w:pPr>
      <w:keepNext/>
      <w:keepLines/>
      <w:numPr>
        <w:ilvl w:val="3"/>
        <w:numId w:val="3"/>
      </w:numPr>
      <w:spacing w:before="160" w:after="120"/>
      <w:outlineLvl w:val="3"/>
    </w:pPr>
    <w:rPr>
      <w:rFonts w:ascii="Amazon Ember Display Medium" w:eastAsiaTheme="majorEastAsia" w:hAnsi="Amazon Ember Display Medium" w:cstheme="majorBidi"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4D11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A99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7A99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7A99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7A99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F0FBD"/>
    <w:pPr>
      <w:spacing w:after="200" w:line="240" w:lineRule="auto"/>
    </w:pPr>
    <w:rPr>
      <w:rFonts w:ascii="Roboto Condensed Light" w:hAnsi="Roboto Condensed Light"/>
      <w:b/>
      <w:iCs/>
      <w:color w:val="44546A" w:themeColor="text2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EF0FBD"/>
    <w:rPr>
      <w:rFonts w:ascii="Roboto Condensed Light" w:hAnsi="Roboto Condensed Light"/>
      <w:b/>
      <w:iCs/>
      <w:color w:val="44546A" w:themeColor="text2"/>
      <w:sz w:val="20"/>
      <w:szCs w:val="18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34D1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34D1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4D11"/>
    <w:rPr>
      <w:rFonts w:ascii="Amazon Ember Cd RC Light" w:hAnsi="Amazon Ember Cd RC Light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34D11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34D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D11"/>
    <w:rPr>
      <w:rFonts w:ascii="Amazon Ember Cd RC Light" w:hAnsi="Amazon Ember Cd RC Light"/>
      <w:sz w:val="20"/>
      <w:lang w:val="en-US"/>
    </w:rPr>
  </w:style>
  <w:style w:type="paragraph" w:customStyle="1" w:styleId="labels">
    <w:name w:val="labels"/>
    <w:basedOn w:val="Caption"/>
    <w:link w:val="labelsChar"/>
    <w:qFormat/>
    <w:rsid w:val="00EF0FBD"/>
    <w:pPr>
      <w:keepNext/>
      <w:spacing w:after="0"/>
    </w:pPr>
    <w:rPr>
      <w:rFonts w:ascii="Roboto Light" w:hAnsi="Roboto Light"/>
      <w:color w:val="auto"/>
      <w:sz w:val="18"/>
    </w:rPr>
  </w:style>
  <w:style w:type="character" w:customStyle="1" w:styleId="labelsChar">
    <w:name w:val="labels Char"/>
    <w:basedOn w:val="CaptionChar"/>
    <w:link w:val="labels"/>
    <w:rsid w:val="00EF0FBD"/>
    <w:rPr>
      <w:rFonts w:ascii="Roboto Light" w:hAnsi="Roboto Light"/>
      <w:b/>
      <w:iCs/>
      <w:color w:val="44546A" w:themeColor="text2"/>
      <w:sz w:val="18"/>
      <w:szCs w:val="18"/>
      <w:lang w:val="en-US"/>
    </w:rPr>
  </w:style>
  <w:style w:type="paragraph" w:customStyle="1" w:styleId="footnote">
    <w:name w:val="footnote"/>
    <w:basedOn w:val="labels"/>
    <w:link w:val="footnoteChar"/>
    <w:qFormat/>
    <w:rsid w:val="00134D11"/>
    <w:rPr>
      <w:b w:val="0"/>
    </w:rPr>
  </w:style>
  <w:style w:type="character" w:customStyle="1" w:styleId="footnoteChar">
    <w:name w:val="footnote Char"/>
    <w:basedOn w:val="labelsChar"/>
    <w:link w:val="footnote"/>
    <w:rsid w:val="00134D11"/>
    <w:rPr>
      <w:rFonts w:ascii="Amazon Ember Cd RC Light" w:hAnsi="Amazon Ember Cd RC Light"/>
      <w:b w:val="0"/>
      <w:i w:val="0"/>
      <w:iCs/>
      <w:color w:val="002060"/>
      <w:sz w:val="18"/>
      <w:szCs w:val="18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34D1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4D1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4D11"/>
    <w:rPr>
      <w:rFonts w:ascii="Amazon Ember Cd RC Light" w:hAnsi="Amazon Ember Cd RC Light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34D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D11"/>
    <w:rPr>
      <w:rFonts w:ascii="Amazon Ember Cd RC Light" w:hAnsi="Amazon Ember Cd RC Light"/>
      <w:sz w:val="20"/>
      <w:lang w:val="en-US"/>
    </w:rPr>
  </w:style>
  <w:style w:type="character" w:customStyle="1" w:styleId="Heading1Char">
    <w:name w:val="Heading 1 Char"/>
    <w:aliases w:val="Level 1 Char"/>
    <w:basedOn w:val="DefaultParagraphFont"/>
    <w:link w:val="Heading1"/>
    <w:uiPriority w:val="9"/>
    <w:rsid w:val="001F6BD1"/>
    <w:rPr>
      <w:rFonts w:ascii="Roboto Condensed" w:eastAsiaTheme="majorEastAsia" w:hAnsi="Roboto Condensed" w:cstheme="majorBidi"/>
      <w:b/>
      <w:sz w:val="32"/>
      <w:szCs w:val="32"/>
    </w:rPr>
  </w:style>
  <w:style w:type="character" w:customStyle="1" w:styleId="Heading2Char">
    <w:name w:val="Heading 2 Char"/>
    <w:aliases w:val="Level 2 Char"/>
    <w:basedOn w:val="DefaultParagraphFont"/>
    <w:link w:val="Heading2"/>
    <w:uiPriority w:val="9"/>
    <w:rsid w:val="001F6BD1"/>
    <w:rPr>
      <w:rFonts w:ascii="Roboto Condensed" w:eastAsiaTheme="majorEastAsia" w:hAnsi="Roboto Condensed" w:cstheme="majorBidi"/>
      <w:sz w:val="26"/>
      <w:szCs w:val="26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1F6BD1"/>
    <w:rPr>
      <w:rFonts w:ascii="Roboto Condensed Medium" w:eastAsiaTheme="majorEastAsia" w:hAnsi="Roboto Condensed Medium" w:cstheme="majorBidi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34D11"/>
    <w:rPr>
      <w:rFonts w:ascii="Amazon Ember Display Medium" w:eastAsiaTheme="majorEastAsia" w:hAnsi="Amazon Ember Display Medium" w:cstheme="majorBidi"/>
      <w:iCs/>
      <w:color w:val="2F5496" w:themeColor="accent1" w:themeShade="BF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4D11"/>
    <w:rPr>
      <w:rFonts w:asciiTheme="majorHAnsi" w:eastAsiaTheme="majorEastAsia" w:hAnsiTheme="majorHAnsi" w:cstheme="majorBidi"/>
      <w:color w:val="2F5496" w:themeColor="accent1" w:themeShade="BF"/>
      <w:sz w:val="20"/>
      <w:lang w:val="en-US"/>
    </w:rPr>
  </w:style>
  <w:style w:type="character" w:styleId="Hyperlink">
    <w:name w:val="Hyperlink"/>
    <w:basedOn w:val="DefaultParagraphFont"/>
    <w:uiPriority w:val="99"/>
    <w:unhideWhenUsed/>
    <w:rsid w:val="00134D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4D1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86CA4"/>
    <w:pPr>
      <w:spacing w:after="0" w:line="240" w:lineRule="auto"/>
    </w:pPr>
    <w:rPr>
      <w:rFonts w:ascii="Roboto Thin" w:hAnsi="Roboto Thin"/>
      <w:sz w:val="20"/>
      <w:lang w:val="en-US"/>
    </w:rPr>
  </w:style>
  <w:style w:type="character" w:styleId="Strong">
    <w:name w:val="Strong"/>
    <w:basedOn w:val="DefaultParagraphFont"/>
    <w:uiPriority w:val="22"/>
    <w:qFormat/>
    <w:rsid w:val="00134D11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134D1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134D11"/>
    <w:pPr>
      <w:tabs>
        <w:tab w:val="left" w:pos="66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34D11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134D11"/>
    <w:pPr>
      <w:spacing w:after="100"/>
      <w:ind w:left="360"/>
    </w:pPr>
  </w:style>
  <w:style w:type="paragraph" w:styleId="TOCHeading">
    <w:name w:val="TOC Heading"/>
    <w:basedOn w:val="Heading1"/>
    <w:next w:val="Normal"/>
    <w:uiPriority w:val="39"/>
    <w:unhideWhenUsed/>
    <w:qFormat/>
    <w:rsid w:val="00134D11"/>
    <w:pPr>
      <w:outlineLvl w:val="9"/>
    </w:pPr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4D1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A99"/>
    <w:rPr>
      <w:rFonts w:asciiTheme="majorHAnsi" w:eastAsiaTheme="majorEastAsia" w:hAnsiTheme="majorHAnsi" w:cstheme="majorBidi"/>
      <w:color w:val="1F3763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7A99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7A9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7A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86CA4"/>
    <w:rPr>
      <w:rFonts w:ascii="Roboto Thin" w:hAnsi="Roboto Thin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ÚZZ - FBERG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42418B-9006-467D-B537-73E36B635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éza destinácie</vt:lpstr>
    </vt:vector>
  </TitlesOfParts>
  <Company>Oddelenie geo a montánneho turizmu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éza destinácie</dc:title>
  <dc:subject>OOCR DOPLNIŤ NÁZOV</dc:subject>
  <dc:creator>Bc. Ladislav Šichta alebo Kostka</dc:creator>
  <cp:keywords/>
  <dc:description/>
  <cp:lastModifiedBy>Csaba Sidor</cp:lastModifiedBy>
  <cp:revision>3</cp:revision>
  <dcterms:created xsi:type="dcterms:W3CDTF">2022-11-23T10:27:00Z</dcterms:created>
  <dcterms:modified xsi:type="dcterms:W3CDTF">2022-11-23T10:30:00Z</dcterms:modified>
</cp:coreProperties>
</file>